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imosa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METHYLENEDIOXYPHENYL METHYLPROPANAL, HYDROXYCITRONELLAL, linalo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3-(5,5,6-trimethylbicyclo[2.2.1]hept-2-yl)cyclohexan-1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407-4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9-667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Repr. 2, H361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-1,3-benzodioxole-5-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5-1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881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2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nís. En polv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50 mg/kg de peso corporal Animal: rat, Animal sex: male, Guideline: OECD Guideline 422 (Combined Repeated Dose Toxicity Study with the Reproduction / Developmental Toxicity Screening Test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 mg/kg de peso corporal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imos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3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imos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5,5,6-trimethylbicyclo[2.2.1]hept-2-yl)cyclohexan-1-ol (3407-4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α-methyl-1,3-benzodioxole-5-propionaldehyde ; 7-hydroxycitronella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α-methyl-1,3-benzodioxole-5-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METHYLENEDIOXYPHENYL METHYLPROPANAL, HYDROXYCITRONELLAL, linalo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imosa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imosa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9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A14482-760C-4983-83A8-C80C2E5DACAA}"/>
</file>

<file path=customXml/itemProps3.xml><?xml version="1.0" encoding="utf-8"?>
<ds:datastoreItem xmlns:ds="http://schemas.openxmlformats.org/officeDocument/2006/customXml" ds:itemID="{3CEFD48D-0218-47F8-9004-BE2DD6CBECB4}"/>
</file>

<file path=customXml/itemProps4.xml><?xml version="1.0" encoding="utf-8"?>
<ds:datastoreItem xmlns:ds="http://schemas.openxmlformats.org/officeDocument/2006/customXml" ds:itemID="{EE3AC3DD-D7A1-4621-8F76-DCC3A35388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